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6371F8E" w14:textId="77777777" w:rsidR="002D4896" w:rsidRPr="002D4896" w:rsidRDefault="002D4896" w:rsidP="002D4896">
      <w:pPr>
        <w:pStyle w:val="NoSpacing"/>
        <w:rPr>
          <w:rFonts w:ascii="Arial" w:hAnsi="Arial" w:cs="Arial"/>
          <w:b/>
          <w:bCs/>
          <w:sz w:val="20"/>
          <w:szCs w:val="20"/>
          <w:lang w:val="en-GB"/>
        </w:rPr>
      </w:pPr>
      <w:proofErr w:type="spellStart"/>
      <w:r w:rsidRPr="002D4896">
        <w:rPr>
          <w:rFonts w:ascii="Arial" w:hAnsi="Arial" w:cs="Arial"/>
          <w:b/>
          <w:bCs/>
          <w:sz w:val="20"/>
          <w:szCs w:val="20"/>
          <w:lang w:val="en-GB"/>
        </w:rPr>
        <w:t>Dr.</w:t>
      </w:r>
      <w:proofErr w:type="spellEnd"/>
      <w:r w:rsidRPr="002D4896">
        <w:rPr>
          <w:rFonts w:ascii="Arial" w:hAnsi="Arial" w:cs="Arial"/>
          <w:b/>
          <w:bCs/>
          <w:sz w:val="20"/>
          <w:szCs w:val="20"/>
          <w:lang w:val="en-GB"/>
        </w:rPr>
        <w:t xml:space="preserve"> Ho Soon Min</w:t>
      </w:r>
    </w:p>
    <w:p w14:paraId="19251059" w14:textId="22FFB87A" w:rsidR="00E52660" w:rsidRPr="006250C4" w:rsidRDefault="002D4896" w:rsidP="002D489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2D4896">
        <w:rPr>
          <w:rFonts w:ascii="Arial" w:hAnsi="Arial" w:cs="Arial"/>
          <w:bCs/>
          <w:sz w:val="20"/>
          <w:szCs w:val="20"/>
        </w:rPr>
        <w:t>INTI International University, Malaysia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2D4896"/>
    <w:rsid w:val="00380D42"/>
    <w:rsid w:val="003B53C5"/>
    <w:rsid w:val="003D7DA2"/>
    <w:rsid w:val="00461086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57ED2"/>
    <w:rsid w:val="008A3B9F"/>
    <w:rsid w:val="008D6B41"/>
    <w:rsid w:val="008E36AB"/>
    <w:rsid w:val="008F3B14"/>
    <w:rsid w:val="009812C1"/>
    <w:rsid w:val="00993B14"/>
    <w:rsid w:val="00A62064"/>
    <w:rsid w:val="00B8525B"/>
    <w:rsid w:val="00B91A2C"/>
    <w:rsid w:val="00B92EAF"/>
    <w:rsid w:val="00BB6174"/>
    <w:rsid w:val="00BF3F79"/>
    <w:rsid w:val="00BF6D3E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92E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2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73</cp:lastModifiedBy>
  <cp:revision>38</cp:revision>
  <dcterms:created xsi:type="dcterms:W3CDTF">2025-04-07T07:22:00Z</dcterms:created>
  <dcterms:modified xsi:type="dcterms:W3CDTF">2026-05-02T12:59:00Z</dcterms:modified>
</cp:coreProperties>
</file>